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AA9C01" w14:textId="77777777" w:rsidR="00102BB2" w:rsidRDefault="00102BB2" w:rsidP="00102BB2">
      <w:pPr>
        <w:rPr>
          <w:rFonts w:ascii="Arial" w:hAnsi="Arial" w:cs="Arial"/>
          <w:b/>
          <w:bCs/>
          <w:color w:val="474747"/>
          <w:shd w:val="clear" w:color="auto" w:fill="FFFFFF"/>
        </w:rPr>
      </w:pPr>
    </w:p>
    <w:p w14:paraId="32AE70CA" w14:textId="2D75437B" w:rsidR="00102BB2" w:rsidRDefault="00102BB2" w:rsidP="00102BB2">
      <w:pPr>
        <w:rPr>
          <w:rFonts w:ascii="Arial" w:hAnsi="Arial" w:cs="Arial"/>
          <w:b/>
          <w:bCs/>
          <w:color w:val="474747"/>
          <w:shd w:val="clear" w:color="auto" w:fill="FFFFFF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58240" behindDoc="1" locked="0" layoutInCell="1" allowOverlap="1" wp14:anchorId="20966EC2" wp14:editId="660AE124">
            <wp:simplePos x="0" y="0"/>
            <wp:positionH relativeFrom="column">
              <wp:posOffset>791845</wp:posOffset>
            </wp:positionH>
            <wp:positionV relativeFrom="paragraph">
              <wp:posOffset>106045</wp:posOffset>
            </wp:positionV>
            <wp:extent cx="97155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176" y="21246"/>
                <wp:lineTo x="21176" y="0"/>
                <wp:lineTo x="0" y="0"/>
              </wp:wrapPolygon>
            </wp:wrapTight>
            <wp:docPr id="685830622" name="Picture 2" descr="A black and white symbol of a lady just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black and white symbol of a lady justi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045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14:ligatures w14:val="standardContextual"/>
        </w:rPr>
        <w:drawing>
          <wp:anchor distT="0" distB="0" distL="114300" distR="114300" simplePos="0" relativeHeight="251658240" behindDoc="1" locked="0" layoutInCell="1" allowOverlap="1" wp14:anchorId="4623CA1D" wp14:editId="36AC8443">
            <wp:simplePos x="0" y="0"/>
            <wp:positionH relativeFrom="column">
              <wp:posOffset>3523615</wp:posOffset>
            </wp:positionH>
            <wp:positionV relativeFrom="paragraph">
              <wp:posOffset>3810</wp:posOffset>
            </wp:positionV>
            <wp:extent cx="1159510" cy="982345"/>
            <wp:effectExtent l="0" t="0" r="2540" b="8255"/>
            <wp:wrapTight wrapText="bothSides">
              <wp:wrapPolygon edited="0">
                <wp:start x="0" y="0"/>
                <wp:lineTo x="0" y="21363"/>
                <wp:lineTo x="21292" y="21363"/>
                <wp:lineTo x="21292" y="0"/>
                <wp:lineTo x="0" y="0"/>
              </wp:wrapPolygon>
            </wp:wrapTight>
            <wp:docPr id="501472006" name="Picture 1" descr="A logo of the united n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 logo of the united natio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510" cy="982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29BDB0" w14:textId="77777777" w:rsidR="00102BB2" w:rsidRDefault="00102BB2" w:rsidP="00102BB2">
      <w:pPr>
        <w:rPr>
          <w:rFonts w:ascii="Arial" w:hAnsi="Arial" w:cs="Arial"/>
          <w:b/>
          <w:bCs/>
          <w:color w:val="474747"/>
          <w:shd w:val="clear" w:color="auto" w:fill="FFFFFF"/>
        </w:rPr>
      </w:pPr>
    </w:p>
    <w:p w14:paraId="015EEDA5" w14:textId="77777777" w:rsidR="00102BB2" w:rsidRDefault="00102BB2" w:rsidP="00102BB2">
      <w:pPr>
        <w:rPr>
          <w:rFonts w:ascii="Arial" w:hAnsi="Arial" w:cs="Arial"/>
          <w:b/>
          <w:bCs/>
          <w:color w:val="474747"/>
          <w:shd w:val="clear" w:color="auto" w:fill="FFFFFF"/>
        </w:rPr>
      </w:pPr>
    </w:p>
    <w:p w14:paraId="31CF8B37" w14:textId="77777777" w:rsidR="00102BB2" w:rsidRDefault="00102BB2" w:rsidP="00102BB2">
      <w:pPr>
        <w:rPr>
          <w:rFonts w:ascii="Arial" w:hAnsi="Arial" w:cs="Arial"/>
          <w:b/>
          <w:bCs/>
          <w:color w:val="474747"/>
          <w:shd w:val="clear" w:color="auto" w:fill="FFFFFF"/>
        </w:rPr>
      </w:pPr>
      <w:bookmarkStart w:id="0" w:name="_Hlk163988556"/>
    </w:p>
    <w:p w14:paraId="021C8045" w14:textId="77777777" w:rsidR="00102BB2" w:rsidRDefault="00102BB2" w:rsidP="00102BB2">
      <w:pPr>
        <w:rPr>
          <w:rFonts w:ascii="Arial" w:hAnsi="Arial" w:cs="Arial"/>
          <w:b/>
          <w:bCs/>
          <w:color w:val="474747"/>
          <w:shd w:val="clear" w:color="auto" w:fill="FFFFFF"/>
        </w:rPr>
      </w:pPr>
    </w:p>
    <w:p w14:paraId="1A719A64" w14:textId="6D9E4A39" w:rsidR="00102BB2" w:rsidRDefault="00102BB2" w:rsidP="00102BB2">
      <w:pPr>
        <w:rPr>
          <w:rFonts w:ascii="Arial" w:hAnsi="Arial" w:cs="Arial"/>
          <w:b/>
          <w:bCs/>
          <w:color w:val="474747"/>
          <w:shd w:val="clear" w:color="auto" w:fill="FFFFFF"/>
        </w:rPr>
      </w:pPr>
      <w:r>
        <w:rPr>
          <w:rFonts w:ascii="Arial" w:hAnsi="Arial" w:cs="Arial"/>
          <w:b/>
          <w:bCs/>
          <w:color w:val="474747"/>
          <w:shd w:val="clear" w:color="auto" w:fill="FFFFFF"/>
        </w:rPr>
        <w:t xml:space="preserve">Some key Principles of a </w:t>
      </w:r>
      <w:r>
        <w:rPr>
          <w:rFonts w:ascii="Arial" w:hAnsi="Arial" w:cs="Arial"/>
          <w:b/>
          <w:bCs/>
          <w:color w:val="474747"/>
          <w:shd w:val="clear" w:color="auto" w:fill="FFFFFF"/>
        </w:rPr>
        <w:t>Rights-Based</w:t>
      </w:r>
      <w:r>
        <w:rPr>
          <w:rFonts w:ascii="Arial" w:hAnsi="Arial" w:cs="Arial"/>
          <w:b/>
          <w:bCs/>
          <w:color w:val="474747"/>
          <w:shd w:val="clear" w:color="auto" w:fill="FFFFFF"/>
        </w:rPr>
        <w:t xml:space="preserve"> Developmental Approach</w:t>
      </w:r>
      <w:bookmarkEnd w:id="0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02BB2" w14:paraId="1FE44EB3" w14:textId="77777777" w:rsidTr="00102BB2"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3CBCD2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bookmarkStart w:id="1" w:name="_Hlk163988591"/>
            <w:bookmarkStart w:id="2" w:name="_Hlk163988616"/>
          </w:p>
          <w:p w14:paraId="1C2485E4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  <w:t>Is the proposed model</w:t>
            </w:r>
            <w:bookmarkEnd w:id="1"/>
          </w:p>
          <w:p w14:paraId="4031437F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</w:p>
        </w:tc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F74228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</w:p>
          <w:p w14:paraId="74B1C09C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  <w:t xml:space="preserve">If not, </w:t>
            </w:r>
            <w:proofErr w:type="gramStart"/>
            <w: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  <w:t>What</w:t>
            </w:r>
            <w:proofErr w:type="gramEnd"/>
            <w: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  <w:t xml:space="preserve"> needs to change?</w:t>
            </w:r>
          </w:p>
          <w:p w14:paraId="623716D5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73D473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</w:p>
          <w:p w14:paraId="54AA2F45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  <w:t>How will you achieve this?</w:t>
            </w:r>
          </w:p>
        </w:tc>
        <w:bookmarkEnd w:id="2"/>
      </w:tr>
      <w:tr w:rsidR="00102BB2" w14:paraId="6F61364F" w14:textId="77777777" w:rsidTr="00102BB2"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ABDA55" w14:textId="77777777" w:rsidR="00102BB2" w:rsidRDefault="00102BB2">
            <w:pP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bookmarkStart w:id="3" w:name="_Hlk163988464"/>
          </w:p>
          <w:p w14:paraId="1FE3B64A" w14:textId="77777777" w:rsidR="00102BB2" w:rsidRDefault="00102BB2">
            <w:pP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  <w:t>Grounded in international human rights laws?</w:t>
            </w:r>
            <w:bookmarkEnd w:id="3"/>
          </w:p>
          <w:p w14:paraId="7DD4EC54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7B3C3D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</w:p>
          <w:p w14:paraId="4EC2D563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</w:p>
          <w:p w14:paraId="23812017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B8E620" w14:textId="77777777" w:rsidR="00102BB2" w:rsidRDefault="00102BB2">
            <w:pP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</w:p>
        </w:tc>
      </w:tr>
      <w:tr w:rsidR="00102BB2" w14:paraId="3B7A56A9" w14:textId="77777777" w:rsidTr="00102BB2"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6D68FC" w14:textId="77777777" w:rsidR="00102BB2" w:rsidRDefault="00102BB2">
            <w:pP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bookmarkStart w:id="4" w:name="_Hlk163988484"/>
          </w:p>
          <w:p w14:paraId="23618828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  <w: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  <w:t>Transformative –</w:t>
            </w:r>
            <w: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  <w:t xml:space="preserve"> does it </w:t>
            </w:r>
            <w: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  <w:t>support more equal partnerships with communities?</w:t>
            </w:r>
            <w:bookmarkEnd w:id="4"/>
          </w:p>
        </w:tc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B11CB4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A70BBD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</w:tr>
      <w:tr w:rsidR="00102BB2" w14:paraId="231F9BFC" w14:textId="77777777" w:rsidTr="00102BB2"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5B54C1" w14:textId="77777777" w:rsidR="00102BB2" w:rsidRDefault="00102BB2">
            <w:pP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bookmarkStart w:id="5" w:name="_Hlk163988502"/>
          </w:p>
          <w:p w14:paraId="4DCF5544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  <w: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  <w:t xml:space="preserve">Participatory – </w:t>
            </w:r>
            <w: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  <w:t xml:space="preserve">does it </w:t>
            </w:r>
            <w: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  <w:t>involve affected communities in identifying their needs and priorities?</w:t>
            </w:r>
            <w:bookmarkEnd w:id="5"/>
          </w:p>
        </w:tc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06F3C9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C336F0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</w:tr>
      <w:tr w:rsidR="00102BB2" w14:paraId="27C62F83" w14:textId="77777777" w:rsidTr="00102BB2"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AFE3B3" w14:textId="77777777" w:rsidR="00102BB2" w:rsidRDefault="00102BB2">
            <w:pP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bookmarkStart w:id="6" w:name="_Hlk163988518"/>
          </w:p>
          <w:p w14:paraId="0CBEF2A4" w14:textId="77777777" w:rsidR="00102BB2" w:rsidRDefault="00102BB2">
            <w:pP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  <w:t xml:space="preserve">Emancipatory- </w:t>
            </w:r>
            <w: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  <w:t xml:space="preserve">does it </w:t>
            </w:r>
            <w: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  <w:t>increase community power to in claim their rights and accountability from development agencies?</w:t>
            </w:r>
            <w:bookmarkEnd w:id="6"/>
          </w:p>
          <w:p w14:paraId="146F424A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4EDA04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0E89B7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</w:tr>
      <w:tr w:rsidR="00102BB2" w14:paraId="00827414" w14:textId="77777777" w:rsidTr="00102BB2"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197C25" w14:textId="77777777" w:rsidR="00102BB2" w:rsidRDefault="00102BB2">
            <w:pP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bookmarkStart w:id="7" w:name="_Hlk163988535"/>
          </w:p>
          <w:p w14:paraId="61BC8330" w14:textId="77777777" w:rsidR="00102BB2" w:rsidRDefault="00102BB2">
            <w:pP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</w:pPr>
            <w: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  <w:t xml:space="preserve">Self-aware – </w:t>
            </w:r>
            <w:r>
              <w:rPr>
                <w:rFonts w:ascii="Arial" w:hAnsi="Arial" w:cs="Arial"/>
                <w:b/>
                <w:bCs/>
                <w:color w:val="474747"/>
                <w:shd w:val="clear" w:color="auto" w:fill="FFFFFF"/>
                <w:lang w:eastAsia="en-AU"/>
              </w:rPr>
              <w:t xml:space="preserve">does it </w:t>
            </w:r>
            <w:r>
              <w:rPr>
                <w:rFonts w:ascii="Arial" w:eastAsia="MS PGothic" w:hAnsi="Arial" w:cs="Arial"/>
                <w:b/>
                <w:bCs/>
                <w:color w:val="474747"/>
                <w:shd w:val="clear" w:color="auto" w:fill="FFFFFF"/>
                <w:lang w:eastAsia="en-AU"/>
              </w:rPr>
              <w:t>challenge agencies to recognise and address structural power inequalities not just focus on the individual or personal problems?</w:t>
            </w:r>
            <w:bookmarkEnd w:id="7"/>
          </w:p>
          <w:p w14:paraId="1801AA12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  <w:tc>
          <w:tcPr>
            <w:tcW w:w="30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E64205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7F6640" w14:textId="77777777" w:rsidR="00102BB2" w:rsidRDefault="00102BB2">
            <w:pPr>
              <w:rPr>
                <w:rFonts w:ascii="Arial" w:hAnsi="Arial" w:cs="Arial"/>
                <w:color w:val="474747"/>
                <w:shd w:val="clear" w:color="auto" w:fill="FFFFFF"/>
                <w:lang w:eastAsia="en-AU"/>
              </w:rPr>
            </w:pPr>
          </w:p>
        </w:tc>
      </w:tr>
    </w:tbl>
    <w:p w14:paraId="27ABDA0A" w14:textId="77777777" w:rsidR="00102BB2" w:rsidRDefault="00102BB2" w:rsidP="00102BB2">
      <w:pPr>
        <w:rPr>
          <w:rFonts w:ascii="Arial" w:hAnsi="Arial" w:cs="Arial"/>
          <w:b/>
          <w:bCs/>
          <w:color w:val="474747"/>
          <w:kern w:val="2"/>
          <w:shd w:val="clear" w:color="auto" w:fill="FFFFFF"/>
          <w14:ligatures w14:val="standardContextual"/>
        </w:rPr>
      </w:pPr>
    </w:p>
    <w:p w14:paraId="4AF39CD4" w14:textId="77777777" w:rsidR="00DD6493" w:rsidRPr="00102BB2" w:rsidRDefault="00DD6493" w:rsidP="00102BB2"/>
    <w:sectPr w:rsidR="00DD6493" w:rsidRPr="00102BB2" w:rsidSect="005136C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5ADFEB" w14:textId="77777777" w:rsidR="00372C8A" w:rsidRDefault="00372C8A" w:rsidP="001C4CB6">
      <w:pPr>
        <w:spacing w:after="0" w:line="240" w:lineRule="auto"/>
      </w:pPr>
      <w:r>
        <w:separator/>
      </w:r>
    </w:p>
  </w:endnote>
  <w:endnote w:type="continuationSeparator" w:id="0">
    <w:p w14:paraId="75780B08" w14:textId="77777777" w:rsidR="00372C8A" w:rsidRDefault="00372C8A" w:rsidP="001C4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90F966" w14:textId="1CA77F71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>Developed by Associate Professor Eileen Pittaway and Dr Linda Bartolomei</w:t>
    </w:r>
  </w:p>
  <w:p w14:paraId="4DACEBA9" w14:textId="12E98E78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 xml:space="preserve">Last update: </w:t>
    </w:r>
    <w:r w:rsidR="009F26FD" w:rsidRPr="00322C00">
      <w:rPr>
        <w:rFonts w:ascii="Arial" w:hAnsi="Arial" w:cs="Arial"/>
        <w:sz w:val="18"/>
        <w:szCs w:val="18"/>
      </w:rPr>
      <w:t>July</w:t>
    </w:r>
    <w:r w:rsidRPr="00322C00">
      <w:rPr>
        <w:rFonts w:ascii="Arial" w:hAnsi="Arial" w:cs="Arial"/>
        <w:sz w:val="18"/>
        <w:szCs w:val="18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71558E" w14:textId="77777777" w:rsidR="00372C8A" w:rsidRDefault="00372C8A" w:rsidP="001C4CB6">
      <w:pPr>
        <w:spacing w:after="0" w:line="240" w:lineRule="auto"/>
      </w:pPr>
      <w:r>
        <w:separator/>
      </w:r>
    </w:p>
  </w:footnote>
  <w:footnote w:type="continuationSeparator" w:id="0">
    <w:p w14:paraId="579B6519" w14:textId="77777777" w:rsidR="00372C8A" w:rsidRDefault="00372C8A" w:rsidP="001C4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9AF53C" w14:textId="3F24E320" w:rsidR="001C4CB6" w:rsidRDefault="00656D2C" w:rsidP="001C4CB6">
    <w:pPr>
      <w:pStyle w:val="Heading1"/>
      <w:jc w:val="center"/>
      <w:rPr>
        <w:rFonts w:ascii="Arial" w:eastAsia="Times New Roman" w:hAnsi="Arial" w:cs="Arial"/>
        <w:b/>
        <w:bCs/>
        <w:color w:val="auto"/>
        <w:kern w:val="36"/>
        <w:lang w:eastAsia="en-AU"/>
      </w:rPr>
    </w:pPr>
    <w:r>
      <w:rPr>
        <w:rFonts w:ascii="Arial" w:eastAsia="Times New Roman" w:hAnsi="Arial" w:cs="Arial"/>
        <w:b/>
        <w:bCs/>
        <w:color w:val="auto"/>
        <w:kern w:val="36"/>
        <w:lang w:eastAsia="en-AU"/>
      </w:rPr>
      <w:t>Module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 </w:t>
    </w:r>
    <w:r w:rsidR="00102BB2">
      <w:rPr>
        <w:rFonts w:ascii="Arial" w:eastAsia="Times New Roman" w:hAnsi="Arial" w:cs="Arial"/>
        <w:b/>
        <w:bCs/>
        <w:color w:val="auto"/>
        <w:kern w:val="36"/>
        <w:lang w:eastAsia="en-AU"/>
      </w:rPr>
      <w:t>11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. </w:t>
    </w:r>
    <w:r w:rsidR="00102BB2" w:rsidRPr="00102BB2">
      <w:rPr>
        <w:rFonts w:ascii="Arial" w:eastAsia="Times New Roman" w:hAnsi="Arial" w:cs="Arial"/>
        <w:b/>
        <w:bCs/>
        <w:color w:val="auto"/>
        <w:kern w:val="36"/>
        <w:lang w:eastAsia="en-AU"/>
      </w:rPr>
      <w:t>From Humanitarian Aid to Human Rights-based Community Development</w:t>
    </w:r>
  </w:p>
  <w:p w14:paraId="1390B430" w14:textId="77777777" w:rsidR="00102BB2" w:rsidRPr="00102BB2" w:rsidRDefault="00102BB2" w:rsidP="00102BB2">
    <w:pPr>
      <w:rPr>
        <w:lang w:eastAsia="en-AU"/>
      </w:rPr>
    </w:pPr>
  </w:p>
  <w:p w14:paraId="1B88363D" w14:textId="7C8723F8" w:rsidR="005136C5" w:rsidRPr="00102BB2" w:rsidRDefault="00102BB2" w:rsidP="00102BB2">
    <w:pPr>
      <w:pStyle w:val="Header"/>
      <w:jc w:val="center"/>
      <w:rPr>
        <w:rFonts w:ascii="Arial" w:hAnsi="Arial" w:cs="Arial"/>
        <w:sz w:val="28"/>
        <w:szCs w:val="28"/>
      </w:rPr>
    </w:pPr>
    <w:r w:rsidRPr="00102BB2">
      <w:rPr>
        <w:rStyle w:val="ekabin03-1-1"/>
        <w:sz w:val="28"/>
        <w:szCs w:val="28"/>
      </w:rPr>
      <w:t xml:space="preserve">A </w:t>
    </w:r>
    <w:r w:rsidRPr="00102BB2">
      <w:rPr>
        <w:rStyle w:val="ekabin03-1-1"/>
        <w:sz w:val="28"/>
        <w:szCs w:val="28"/>
      </w:rPr>
      <w:t>t</w:t>
    </w:r>
    <w:r w:rsidRPr="00102BB2">
      <w:rPr>
        <w:rStyle w:val="ekabin03-1-1"/>
        <w:sz w:val="28"/>
        <w:szCs w:val="28"/>
      </w:rPr>
      <w:t xml:space="preserve">ool to </w:t>
    </w:r>
    <w:r w:rsidRPr="00102BB2">
      <w:rPr>
        <w:rStyle w:val="ekabin03-1-1"/>
        <w:sz w:val="28"/>
        <w:szCs w:val="28"/>
      </w:rPr>
      <w:t>a</w:t>
    </w:r>
    <w:r w:rsidRPr="00102BB2">
      <w:rPr>
        <w:rStyle w:val="ekabin03-1-1"/>
        <w:sz w:val="28"/>
        <w:szCs w:val="28"/>
      </w:rPr>
      <w:t>ssess the status of a proposal or existing progr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8E29A3"/>
    <w:multiLevelType w:val="hybridMultilevel"/>
    <w:tmpl w:val="600E89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DA58B9"/>
    <w:multiLevelType w:val="multilevel"/>
    <w:tmpl w:val="D250D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936051">
    <w:abstractNumId w:val="1"/>
  </w:num>
  <w:num w:numId="2" w16cid:durableId="1201480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3tDQxNjOyNDM3MDFV0lEKTi0uzszPAykwrAUAUoBRtiwAAAA="/>
  </w:docVars>
  <w:rsids>
    <w:rsidRoot w:val="001C4CB6"/>
    <w:rsid w:val="000047CA"/>
    <w:rsid w:val="00102BB2"/>
    <w:rsid w:val="00103B41"/>
    <w:rsid w:val="00160321"/>
    <w:rsid w:val="00185807"/>
    <w:rsid w:val="001B5F65"/>
    <w:rsid w:val="001C4CB6"/>
    <w:rsid w:val="001F354F"/>
    <w:rsid w:val="002A0DEB"/>
    <w:rsid w:val="00322C00"/>
    <w:rsid w:val="0037070A"/>
    <w:rsid w:val="00372C8A"/>
    <w:rsid w:val="0039145D"/>
    <w:rsid w:val="005136C5"/>
    <w:rsid w:val="00527CF7"/>
    <w:rsid w:val="00554162"/>
    <w:rsid w:val="005C40A7"/>
    <w:rsid w:val="00656D2C"/>
    <w:rsid w:val="006A6E6D"/>
    <w:rsid w:val="006D0FFB"/>
    <w:rsid w:val="007B3911"/>
    <w:rsid w:val="00883B48"/>
    <w:rsid w:val="008A10EC"/>
    <w:rsid w:val="00902194"/>
    <w:rsid w:val="00902359"/>
    <w:rsid w:val="0097619E"/>
    <w:rsid w:val="009F26FD"/>
    <w:rsid w:val="00AA36A5"/>
    <w:rsid w:val="00B07E5F"/>
    <w:rsid w:val="00CC3DFF"/>
    <w:rsid w:val="00DD6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812843"/>
  <w15:chartTrackingRefBased/>
  <w15:docId w15:val="{0F331805-037C-4386-B958-1637DD0F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4C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4C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4C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4C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4C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C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4C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4C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4C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C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C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4C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4CB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4CB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4C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4C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4C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4C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4C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4C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4C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4C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4C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4CB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1C4C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4CB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4C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4CB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4CB6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C4C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CB6"/>
  </w:style>
  <w:style w:type="paragraph" w:styleId="Footer">
    <w:name w:val="footer"/>
    <w:basedOn w:val="Normal"/>
    <w:link w:val="Foot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CB6"/>
  </w:style>
  <w:style w:type="character" w:styleId="Emphasis">
    <w:name w:val="Emphasis"/>
    <w:basedOn w:val="DefaultParagraphFont"/>
    <w:uiPriority w:val="20"/>
    <w:qFormat/>
    <w:rsid w:val="0016032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13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5136C5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656D2C"/>
  </w:style>
  <w:style w:type="character" w:customStyle="1" w:styleId="ekabin03-1-1">
    <w:name w:val="_ekabin0_3-1-1"/>
    <w:basedOn w:val="DefaultParagraphFont"/>
    <w:rsid w:val="00CC3DFF"/>
  </w:style>
  <w:style w:type="table" w:styleId="TableGrid">
    <w:name w:val="Table Grid"/>
    <w:basedOn w:val="TableNormal"/>
    <w:uiPriority w:val="39"/>
    <w:rsid w:val="00102B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5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5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1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87</Words>
  <Characters>534</Characters>
  <Application>Microsoft Office Word</Application>
  <DocSecurity>0</DocSecurity>
  <Lines>59</Lines>
  <Paragraphs>9</Paragraphs>
  <ScaleCrop>false</ScaleCrop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Wendt</dc:creator>
  <cp:keywords/>
  <dc:description/>
  <cp:lastModifiedBy>Anja Wendt</cp:lastModifiedBy>
  <cp:revision>9</cp:revision>
  <cp:lastPrinted>2024-06-20T01:20:00Z</cp:lastPrinted>
  <dcterms:created xsi:type="dcterms:W3CDTF">2024-06-20T01:22:00Z</dcterms:created>
  <dcterms:modified xsi:type="dcterms:W3CDTF">2024-07-10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89bfc5-0300-4fc4-9375-caa64ef933ea</vt:lpwstr>
  </property>
</Properties>
</file>